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E2C76F" w14:textId="77777777" w:rsidR="006135C3" w:rsidRPr="00DA61D0" w:rsidRDefault="006135C3" w:rsidP="006135C3">
      <w:pPr>
        <w:jc w:val="center"/>
        <w:rPr>
          <w:rFonts w:eastAsia="Calibri"/>
          <w:b/>
          <w:bCs/>
          <w:sz w:val="28"/>
          <w:szCs w:val="28"/>
        </w:rPr>
      </w:pPr>
      <w:bookmarkStart w:id="0" w:name="_Hlk65791127"/>
      <w:r w:rsidRPr="00DA61D0">
        <w:rPr>
          <w:rFonts w:eastAsia="Calibri"/>
          <w:b/>
          <w:bCs/>
          <w:sz w:val="28"/>
          <w:szCs w:val="28"/>
        </w:rPr>
        <w:t>МИНИСТЕРСТВО ПРОСВЕЩЕНИЯ РОССИЙСКОЙ ФЕДЕРАЦИИ</w:t>
      </w:r>
    </w:p>
    <w:p w14:paraId="1509BB7A" w14:textId="77777777" w:rsidR="006135C3" w:rsidRPr="00DA61D0" w:rsidRDefault="006135C3" w:rsidP="006135C3">
      <w:pPr>
        <w:jc w:val="center"/>
        <w:rPr>
          <w:rFonts w:eastAsia="Calibri"/>
          <w:b/>
          <w:bCs/>
          <w:sz w:val="28"/>
          <w:szCs w:val="28"/>
        </w:rPr>
      </w:pPr>
      <w:r w:rsidRPr="00DA61D0">
        <w:rPr>
          <w:rFonts w:eastAsia="Calibri"/>
          <w:b/>
          <w:bCs/>
          <w:sz w:val="28"/>
          <w:szCs w:val="28"/>
        </w:rPr>
        <w:t xml:space="preserve">Министерство образования Калининградской области </w:t>
      </w:r>
    </w:p>
    <w:p w14:paraId="3169FC1B" w14:textId="77777777" w:rsidR="006135C3" w:rsidRPr="00DA61D0" w:rsidRDefault="006135C3" w:rsidP="006135C3">
      <w:pPr>
        <w:jc w:val="center"/>
        <w:rPr>
          <w:rFonts w:eastAsia="Calibri"/>
          <w:b/>
          <w:bCs/>
          <w:sz w:val="28"/>
          <w:szCs w:val="28"/>
        </w:rPr>
      </w:pPr>
      <w:r w:rsidRPr="00DA61D0">
        <w:rPr>
          <w:rFonts w:eastAsia="Calibri"/>
          <w:b/>
          <w:bCs/>
          <w:sz w:val="28"/>
          <w:szCs w:val="28"/>
        </w:rPr>
        <w:t>Частное общеобразовательное учреждение «Интерлицей». Частная школа</w:t>
      </w:r>
    </w:p>
    <w:p w14:paraId="49F967E8" w14:textId="77777777" w:rsidR="006135C3" w:rsidRPr="00DA61D0" w:rsidRDefault="006135C3" w:rsidP="006135C3">
      <w:pPr>
        <w:jc w:val="center"/>
        <w:rPr>
          <w:rFonts w:eastAsia="Calibri"/>
          <w:b/>
          <w:bCs/>
          <w:sz w:val="28"/>
          <w:szCs w:val="28"/>
        </w:rPr>
      </w:pPr>
    </w:p>
    <w:p w14:paraId="00140FCB" w14:textId="77777777" w:rsidR="006135C3" w:rsidRPr="00DA61D0" w:rsidRDefault="006135C3" w:rsidP="006135C3">
      <w:pPr>
        <w:jc w:val="center"/>
        <w:rPr>
          <w:rFonts w:eastAsia="Calibri"/>
          <w:b/>
          <w:bCs/>
          <w:sz w:val="28"/>
          <w:szCs w:val="28"/>
        </w:rPr>
      </w:pPr>
    </w:p>
    <w:p w14:paraId="1CAE906D" w14:textId="77777777" w:rsidR="006135C3" w:rsidRPr="00DA61D0" w:rsidRDefault="006135C3" w:rsidP="006135C3">
      <w:pPr>
        <w:jc w:val="center"/>
        <w:rPr>
          <w:rFonts w:eastAsia="Calibri"/>
          <w:b/>
          <w:bCs/>
          <w:sz w:val="28"/>
          <w:szCs w:val="28"/>
        </w:rPr>
      </w:pPr>
      <w:r w:rsidRPr="00DA61D0">
        <w:rPr>
          <w:rFonts w:eastAsia="Calibri"/>
          <w:b/>
          <w:bCs/>
          <w:sz w:val="28"/>
          <w:szCs w:val="28"/>
        </w:rPr>
        <w:t>Приложение к ООП НОО</w:t>
      </w:r>
    </w:p>
    <w:p w14:paraId="6FE7697B" w14:textId="77777777" w:rsidR="006135C3" w:rsidRPr="00DA61D0" w:rsidRDefault="006135C3" w:rsidP="006135C3">
      <w:pPr>
        <w:jc w:val="center"/>
        <w:rPr>
          <w:rFonts w:ascii="Calibri" w:eastAsia="Calibri" w:hAnsi="Calibri"/>
        </w:rPr>
      </w:pPr>
      <w:r w:rsidRPr="00DA61D0">
        <w:rPr>
          <w:rFonts w:eastAsia="Calibri"/>
          <w:b/>
          <w:bCs/>
          <w:sz w:val="28"/>
          <w:szCs w:val="28"/>
        </w:rPr>
        <w:t>(в соответствии с ФГОС ООО)</w:t>
      </w:r>
    </w:p>
    <w:p w14:paraId="1BC690E4" w14:textId="77777777" w:rsidR="006135C3" w:rsidRPr="00DA61D0" w:rsidRDefault="006135C3" w:rsidP="006135C3">
      <w:pPr>
        <w:jc w:val="center"/>
        <w:rPr>
          <w:rFonts w:ascii="Calibri" w:eastAsia="Calibri" w:hAnsi="Calibri"/>
        </w:rPr>
      </w:pPr>
    </w:p>
    <w:p w14:paraId="2BB14263" w14:textId="77777777" w:rsidR="006135C3" w:rsidRPr="00DA61D0" w:rsidRDefault="006135C3" w:rsidP="006135C3">
      <w:pPr>
        <w:jc w:val="center"/>
        <w:rPr>
          <w:rFonts w:ascii="Calibri" w:eastAsia="Calibri" w:hAnsi="Calibri"/>
        </w:rPr>
      </w:pPr>
    </w:p>
    <w:p w14:paraId="4A4C9559" w14:textId="77777777" w:rsidR="006135C3" w:rsidRPr="00DA61D0" w:rsidRDefault="006135C3" w:rsidP="006135C3">
      <w:pPr>
        <w:jc w:val="center"/>
        <w:rPr>
          <w:rFonts w:ascii="Calibri" w:eastAsia="Calibri" w:hAnsi="Calibri"/>
        </w:rPr>
      </w:pPr>
    </w:p>
    <w:p w14:paraId="770A58D0" w14:textId="77777777" w:rsidR="006135C3" w:rsidRPr="00DA61D0" w:rsidRDefault="006135C3" w:rsidP="006135C3">
      <w:pPr>
        <w:rPr>
          <w:rFonts w:eastAsia="Calibri"/>
          <w:b/>
          <w:sz w:val="28"/>
          <w:szCs w:val="28"/>
        </w:rPr>
      </w:pPr>
    </w:p>
    <w:p w14:paraId="62FE0977" w14:textId="77777777" w:rsidR="006135C3" w:rsidRPr="00DA61D0" w:rsidRDefault="006135C3" w:rsidP="006135C3">
      <w:pPr>
        <w:jc w:val="center"/>
        <w:rPr>
          <w:rFonts w:eastAsia="Calibri"/>
          <w:b/>
          <w:sz w:val="28"/>
          <w:szCs w:val="28"/>
        </w:rPr>
      </w:pPr>
    </w:p>
    <w:p w14:paraId="46BDF545" w14:textId="77777777" w:rsidR="006135C3" w:rsidRPr="00DA61D0" w:rsidRDefault="006135C3" w:rsidP="006135C3">
      <w:pPr>
        <w:jc w:val="center"/>
        <w:rPr>
          <w:rFonts w:eastAsia="Calibri"/>
          <w:b/>
          <w:sz w:val="28"/>
          <w:szCs w:val="28"/>
        </w:rPr>
      </w:pPr>
    </w:p>
    <w:p w14:paraId="00772625" w14:textId="77777777" w:rsidR="006135C3" w:rsidRPr="00DA61D0" w:rsidRDefault="006135C3" w:rsidP="006135C3">
      <w:pPr>
        <w:jc w:val="center"/>
        <w:rPr>
          <w:rFonts w:eastAsia="Calibri"/>
          <w:b/>
          <w:sz w:val="28"/>
          <w:szCs w:val="28"/>
        </w:rPr>
      </w:pPr>
      <w:r w:rsidRPr="00DA61D0">
        <w:rPr>
          <w:rFonts w:eastAsia="Calibri"/>
          <w:b/>
          <w:sz w:val="28"/>
          <w:szCs w:val="28"/>
        </w:rPr>
        <w:t>РАБОЧАЯ ПРОГРАММА</w:t>
      </w:r>
    </w:p>
    <w:p w14:paraId="75FF1741" w14:textId="77777777" w:rsidR="006135C3" w:rsidRPr="00DA61D0" w:rsidRDefault="006135C3" w:rsidP="006135C3">
      <w:pPr>
        <w:jc w:val="center"/>
        <w:rPr>
          <w:rFonts w:eastAsia="Calibri"/>
          <w:bCs/>
          <w:sz w:val="40"/>
          <w:szCs w:val="40"/>
        </w:rPr>
      </w:pPr>
      <w:r w:rsidRPr="00DA61D0">
        <w:rPr>
          <w:rFonts w:eastAsia="Calibri"/>
          <w:bCs/>
          <w:sz w:val="40"/>
          <w:szCs w:val="40"/>
        </w:rPr>
        <w:t xml:space="preserve">по </w:t>
      </w:r>
      <w:r>
        <w:rPr>
          <w:rFonts w:eastAsia="Calibri"/>
          <w:bCs/>
          <w:sz w:val="40"/>
          <w:szCs w:val="40"/>
        </w:rPr>
        <w:t>Основам Безопасности Жизнедеятельности</w:t>
      </w:r>
      <w:r w:rsidRPr="00DA61D0">
        <w:rPr>
          <w:rFonts w:eastAsia="Calibri"/>
          <w:bCs/>
          <w:sz w:val="40"/>
          <w:szCs w:val="40"/>
        </w:rPr>
        <w:t xml:space="preserve"> </w:t>
      </w:r>
    </w:p>
    <w:p w14:paraId="562C1332" w14:textId="38F1132B" w:rsidR="006135C3" w:rsidRPr="00DA61D0" w:rsidRDefault="006135C3" w:rsidP="006135C3">
      <w:pPr>
        <w:jc w:val="center"/>
        <w:rPr>
          <w:rFonts w:eastAsia="Calibri"/>
          <w:bCs/>
          <w:sz w:val="40"/>
          <w:szCs w:val="40"/>
        </w:rPr>
      </w:pPr>
      <w:r>
        <w:rPr>
          <w:rFonts w:eastAsia="Calibri"/>
          <w:bCs/>
          <w:sz w:val="40"/>
          <w:szCs w:val="40"/>
          <w:lang w:val="en-US"/>
        </w:rPr>
        <w:t>7</w:t>
      </w:r>
      <w:r w:rsidRPr="00DA61D0">
        <w:rPr>
          <w:rFonts w:eastAsia="Calibri"/>
          <w:bCs/>
          <w:sz w:val="40"/>
          <w:szCs w:val="40"/>
        </w:rPr>
        <w:t xml:space="preserve"> класс</w:t>
      </w:r>
    </w:p>
    <w:p w14:paraId="73E950D5" w14:textId="77777777" w:rsidR="006135C3" w:rsidRPr="00DA61D0" w:rsidRDefault="006135C3" w:rsidP="006135C3">
      <w:pPr>
        <w:rPr>
          <w:rFonts w:eastAsia="Calibri"/>
          <w:bCs/>
          <w:sz w:val="28"/>
          <w:szCs w:val="28"/>
        </w:rPr>
      </w:pPr>
    </w:p>
    <w:tbl>
      <w:tblPr>
        <w:tblpPr w:leftFromText="180" w:rightFromText="180" w:vertAnchor="text" w:horzAnchor="margin" w:tblpXSpec="right" w:tblpYSpec="center"/>
        <w:tblW w:w="0" w:type="auto"/>
        <w:tblLook w:val="04A0" w:firstRow="1" w:lastRow="0" w:firstColumn="1" w:lastColumn="0" w:noHBand="0" w:noVBand="1"/>
      </w:tblPr>
      <w:tblGrid>
        <w:gridCol w:w="2518"/>
      </w:tblGrid>
      <w:tr w:rsidR="006135C3" w:rsidRPr="00DA61D0" w14:paraId="17B033A4" w14:textId="77777777" w:rsidTr="00E91270">
        <w:trPr>
          <w:trHeight w:val="567"/>
        </w:trPr>
        <w:tc>
          <w:tcPr>
            <w:tcW w:w="2518" w:type="dxa"/>
          </w:tcPr>
          <w:p w14:paraId="58CEFC41" w14:textId="77777777" w:rsidR="006135C3" w:rsidRPr="00DA61D0" w:rsidRDefault="006135C3" w:rsidP="00E91270">
            <w:pPr>
              <w:rPr>
                <w:rFonts w:ascii="Calibri" w:eastAsia="Calibri" w:hAnsi="Calibri" w:cs="SimSun"/>
              </w:rPr>
            </w:pPr>
          </w:p>
        </w:tc>
      </w:tr>
    </w:tbl>
    <w:p w14:paraId="595038A9" w14:textId="77777777" w:rsidR="006135C3" w:rsidRPr="00DA61D0" w:rsidRDefault="006135C3" w:rsidP="006135C3">
      <w:pPr>
        <w:rPr>
          <w:rFonts w:ascii="Calibri" w:eastAsia="Calibri" w:hAnsi="Calibri" w:cs="SimSun"/>
        </w:rPr>
      </w:pPr>
    </w:p>
    <w:p w14:paraId="759AA41A" w14:textId="0F41AE19" w:rsidR="006135C3" w:rsidRPr="00DA61D0" w:rsidRDefault="006135C3" w:rsidP="006135C3">
      <w:pPr>
        <w:jc w:val="right"/>
        <w:rPr>
          <w:rFonts w:ascii="Calibri" w:eastAsia="Calibri" w:hAnsi="Calibri" w:cs="SimSun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7BD5E98" wp14:editId="6374B49C">
            <wp:simplePos x="0" y="0"/>
            <wp:positionH relativeFrom="column">
              <wp:posOffset>3522345</wp:posOffset>
            </wp:positionH>
            <wp:positionV relativeFrom="paragraph">
              <wp:posOffset>163830</wp:posOffset>
            </wp:positionV>
            <wp:extent cx="1905000" cy="1905000"/>
            <wp:effectExtent l="38100" t="0" r="1905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119247"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966B30" w14:textId="77777777" w:rsidR="006135C3" w:rsidRPr="00DA61D0" w:rsidRDefault="006135C3" w:rsidP="006135C3">
      <w:pPr>
        <w:jc w:val="center"/>
        <w:rPr>
          <w:rFonts w:ascii="Calibri" w:eastAsia="Calibri" w:hAnsi="Calibri" w:cs="SimSun"/>
        </w:rPr>
      </w:pPr>
    </w:p>
    <w:p w14:paraId="4D9AE016" w14:textId="77777777" w:rsidR="006135C3" w:rsidRPr="00DA61D0" w:rsidRDefault="006135C3" w:rsidP="006135C3">
      <w:pPr>
        <w:jc w:val="center"/>
        <w:rPr>
          <w:rFonts w:ascii="Calibri" w:eastAsia="Calibri" w:hAnsi="Calibri" w:cs="SimSun"/>
        </w:rPr>
      </w:pPr>
    </w:p>
    <w:p w14:paraId="4993890E" w14:textId="77777777" w:rsidR="006135C3" w:rsidRPr="00DA61D0" w:rsidRDefault="006135C3" w:rsidP="006135C3">
      <w:pPr>
        <w:jc w:val="center"/>
        <w:rPr>
          <w:rFonts w:ascii="Calibri" w:eastAsia="Calibri" w:hAnsi="Calibri" w:cs="SimSun"/>
        </w:rPr>
      </w:pPr>
    </w:p>
    <w:p w14:paraId="3BFDA87E" w14:textId="77777777" w:rsidR="006135C3" w:rsidRPr="00DA61D0" w:rsidRDefault="006135C3" w:rsidP="006135C3">
      <w:pPr>
        <w:jc w:val="center"/>
        <w:rPr>
          <w:rFonts w:ascii="Calibri" w:eastAsia="Calibri" w:hAnsi="Calibri" w:cs="SimSun"/>
        </w:rPr>
      </w:pPr>
    </w:p>
    <w:p w14:paraId="0D35AB6A" w14:textId="77777777" w:rsidR="006135C3" w:rsidRPr="00DA61D0" w:rsidRDefault="006135C3" w:rsidP="006135C3">
      <w:pPr>
        <w:jc w:val="right"/>
        <w:rPr>
          <w:rFonts w:ascii="Calibri" w:hAnsi="Calibri"/>
        </w:rPr>
      </w:pPr>
      <w:r w:rsidRPr="00DA61D0">
        <w:rPr>
          <w:rFonts w:ascii="Calibri" w:hAnsi="Calibri"/>
        </w:rPr>
        <w:t xml:space="preserve">Утверждена на заседании педагогического совета, </w:t>
      </w:r>
    </w:p>
    <w:p w14:paraId="5EFDB97A" w14:textId="77777777" w:rsidR="006135C3" w:rsidRPr="00DA61D0" w:rsidRDefault="006135C3" w:rsidP="006135C3">
      <w:pPr>
        <w:jc w:val="right"/>
        <w:rPr>
          <w:rFonts w:ascii="Calibri" w:hAnsi="Calibri"/>
        </w:rPr>
      </w:pPr>
      <w:r w:rsidRPr="00DA61D0">
        <w:rPr>
          <w:rFonts w:ascii="Calibri" w:hAnsi="Calibri"/>
        </w:rPr>
        <w:t>протокол № 1 от 28.08.2020 года</w:t>
      </w:r>
    </w:p>
    <w:bookmarkEnd w:id="0"/>
    <w:p w14:paraId="60D7F420" w14:textId="77777777" w:rsidR="006135C3" w:rsidRPr="00655E4A" w:rsidRDefault="006135C3" w:rsidP="00564117">
      <w:pPr>
        <w:shd w:val="clear" w:color="auto" w:fill="FFFFFF"/>
        <w:spacing w:after="0" w:line="240" w:lineRule="auto"/>
        <w:ind w:firstLine="710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8"/>
          <w:lang w:eastAsia="ru-RU"/>
        </w:rPr>
      </w:pPr>
    </w:p>
    <w:p w14:paraId="7819354E" w14:textId="781F38EE" w:rsidR="00564117" w:rsidRPr="00564117" w:rsidRDefault="00564117" w:rsidP="00564117">
      <w:pPr>
        <w:shd w:val="clear" w:color="auto" w:fill="FFFFFF"/>
        <w:spacing w:after="0" w:line="240" w:lineRule="auto"/>
        <w:ind w:firstLine="710"/>
        <w:jc w:val="center"/>
        <w:rPr>
          <w:rFonts w:ascii="Times New Roman" w:eastAsia="Times New Roman" w:hAnsi="Times New Roman" w:cs="Times New Roman"/>
          <w:color w:val="000000"/>
          <w:sz w:val="18"/>
          <w:szCs w:val="20"/>
          <w:lang w:eastAsia="ru-RU"/>
        </w:rPr>
      </w:pPr>
      <w:r w:rsidRPr="00564117">
        <w:rPr>
          <w:rFonts w:ascii="Times New Roman" w:eastAsia="Times New Roman" w:hAnsi="Times New Roman" w:cs="Times New Roman"/>
          <w:b/>
          <w:bCs/>
          <w:color w:val="000000"/>
          <w:sz w:val="24"/>
          <w:szCs w:val="28"/>
          <w:lang w:eastAsia="ru-RU"/>
        </w:rPr>
        <w:lastRenderedPageBreak/>
        <w:t>Пояснительная записка.</w:t>
      </w:r>
    </w:p>
    <w:p w14:paraId="7A1EDDD4" w14:textId="77777777" w:rsidR="00564117" w:rsidRPr="00564117" w:rsidRDefault="00564117" w:rsidP="00564117">
      <w:pPr>
        <w:shd w:val="clear" w:color="auto" w:fill="FFFFFF"/>
        <w:spacing w:after="0" w:line="240" w:lineRule="auto"/>
        <w:ind w:firstLine="710"/>
        <w:jc w:val="both"/>
        <w:rPr>
          <w:rFonts w:ascii="Times New Roman" w:eastAsia="Times New Roman" w:hAnsi="Times New Roman" w:cs="Times New Roman"/>
          <w:color w:val="000000"/>
          <w:sz w:val="18"/>
          <w:szCs w:val="20"/>
          <w:lang w:eastAsia="ru-RU"/>
        </w:rPr>
      </w:pPr>
      <w:r w:rsidRPr="00564117"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8"/>
          <w:lang w:eastAsia="ru-RU"/>
        </w:rPr>
        <w:t>Рабочая программа по  ОБЖ для 7 класса  разработана на основе следующих нормативных документов:</w:t>
      </w:r>
    </w:p>
    <w:p w14:paraId="0D310ED2" w14:textId="77777777" w:rsidR="00564117" w:rsidRPr="00564117" w:rsidRDefault="00564117" w:rsidP="00564117">
      <w:pPr>
        <w:numPr>
          <w:ilvl w:val="0"/>
          <w:numId w:val="2"/>
        </w:numPr>
        <w:shd w:val="clear" w:color="auto" w:fill="FFFFFF"/>
        <w:spacing w:after="0" w:line="240" w:lineRule="auto"/>
        <w:ind w:left="0" w:firstLine="710"/>
        <w:jc w:val="both"/>
        <w:rPr>
          <w:rFonts w:ascii="Times New Roman" w:eastAsia="Times New Roman" w:hAnsi="Times New Roman" w:cs="Times New Roman"/>
          <w:color w:val="000000"/>
          <w:sz w:val="18"/>
          <w:szCs w:val="20"/>
          <w:lang w:eastAsia="ru-RU"/>
        </w:rPr>
      </w:pPr>
      <w:r w:rsidRPr="00564117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t>ФЕДЕРАЛЬНЫЙ ГОСУДАРСТВЕННЫЙ ОБРАЗОВАТЕЛЬНЫЙ СТАНДАРТ ОСНОВНОГО ОБЩЕГО ОБРАЗОВАНИЯ. Утвержден приказом Министерства образования и науки Российской Федерации от «17» декабря 2010 г. №1897</w:t>
      </w:r>
    </w:p>
    <w:p w14:paraId="2E124B0F" w14:textId="57312942" w:rsidR="00564117" w:rsidRPr="00564117" w:rsidRDefault="00564117" w:rsidP="00564117">
      <w:pPr>
        <w:numPr>
          <w:ilvl w:val="0"/>
          <w:numId w:val="2"/>
        </w:numPr>
        <w:shd w:val="clear" w:color="auto" w:fill="FFFFFF"/>
        <w:spacing w:after="0" w:line="240" w:lineRule="auto"/>
        <w:ind w:left="0" w:firstLine="710"/>
        <w:jc w:val="both"/>
        <w:rPr>
          <w:rFonts w:ascii="Times New Roman" w:eastAsia="Times New Roman" w:hAnsi="Times New Roman" w:cs="Times New Roman"/>
          <w:color w:val="000000"/>
          <w:sz w:val="18"/>
          <w:szCs w:val="20"/>
          <w:lang w:eastAsia="ru-RU"/>
        </w:rPr>
      </w:pPr>
      <w:r w:rsidRPr="00564117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t> Примерной программы основного общего образования по ОБЖ. Сборник «Примерные программы по учебным предметам. Основы безопасности жизнедеятельности. 5-9 классы» М: Просвещение. 20</w:t>
      </w:r>
      <w:r w:rsidR="00655E4A">
        <w:rPr>
          <w:rFonts w:ascii="Times New Roman" w:eastAsia="Times New Roman" w:hAnsi="Times New Roman" w:cs="Times New Roman"/>
          <w:color w:val="000000"/>
          <w:sz w:val="24"/>
          <w:szCs w:val="28"/>
          <w:lang w:val="en-US" w:eastAsia="ru-RU"/>
        </w:rPr>
        <w:t>17</w:t>
      </w:r>
      <w:r w:rsidRPr="00564117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t>.</w:t>
      </w:r>
    </w:p>
    <w:p w14:paraId="7D6C7D91" w14:textId="6753D901" w:rsidR="00564117" w:rsidRPr="006135C3" w:rsidRDefault="00564117" w:rsidP="006135C3">
      <w:pPr>
        <w:numPr>
          <w:ilvl w:val="0"/>
          <w:numId w:val="2"/>
        </w:numPr>
        <w:shd w:val="clear" w:color="auto" w:fill="FFFFFF"/>
        <w:spacing w:after="0" w:line="240" w:lineRule="auto"/>
        <w:ind w:left="0" w:firstLine="710"/>
        <w:jc w:val="both"/>
        <w:rPr>
          <w:rFonts w:ascii="Times New Roman" w:eastAsia="Times New Roman" w:hAnsi="Times New Roman" w:cs="Times New Roman"/>
          <w:color w:val="000000"/>
          <w:sz w:val="18"/>
          <w:szCs w:val="20"/>
          <w:lang w:eastAsia="ru-RU"/>
        </w:rPr>
      </w:pPr>
      <w:r w:rsidRPr="00564117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t>Авторской программы учебного предмета «Основы безопасности жизнедеятельности» (курс «ОБЖ»)  для основного общего и среднего (полного) общего образования 5-9 классы.  Программы к предметной линии учебников М.П. Фролова, под ред. Ю.Л. Воробьева. Методическое пособие для учителей . Б.И. Мишин, М.В. Юрьева. -  Москва: АСТ: Астрель, 201</w:t>
      </w:r>
      <w:r w:rsidR="00655E4A" w:rsidRPr="00655E4A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t>9</w:t>
      </w:r>
    </w:p>
    <w:p w14:paraId="461A2D78" w14:textId="77777777" w:rsidR="00564117" w:rsidRPr="00564117" w:rsidRDefault="00564117" w:rsidP="00564117">
      <w:pPr>
        <w:shd w:val="clear" w:color="auto" w:fill="FFFFFF"/>
        <w:spacing w:after="0" w:line="240" w:lineRule="auto"/>
        <w:ind w:firstLine="710"/>
        <w:jc w:val="both"/>
        <w:rPr>
          <w:rFonts w:ascii="Times New Roman" w:eastAsia="Times New Roman" w:hAnsi="Times New Roman" w:cs="Times New Roman"/>
          <w:color w:val="000000"/>
          <w:sz w:val="18"/>
          <w:szCs w:val="20"/>
          <w:lang w:eastAsia="ru-RU"/>
        </w:rPr>
      </w:pPr>
      <w:r w:rsidRPr="00564117"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8"/>
          <w:lang w:eastAsia="ru-RU"/>
        </w:rPr>
        <w:t>Программа ориентирована на использование учебно-методического комплекса:</w:t>
      </w:r>
    </w:p>
    <w:p w14:paraId="754F2FEE" w14:textId="2B3573C5" w:rsidR="00564117" w:rsidRPr="00564117" w:rsidRDefault="00564117" w:rsidP="00564117">
      <w:pPr>
        <w:numPr>
          <w:ilvl w:val="0"/>
          <w:numId w:val="3"/>
        </w:numPr>
        <w:shd w:val="clear" w:color="auto" w:fill="FFFFFF"/>
        <w:spacing w:after="0" w:line="240" w:lineRule="auto"/>
        <w:ind w:left="0" w:firstLine="710"/>
        <w:jc w:val="both"/>
        <w:rPr>
          <w:rFonts w:ascii="Times New Roman" w:eastAsia="Times New Roman" w:hAnsi="Times New Roman" w:cs="Times New Roman"/>
          <w:color w:val="000000"/>
          <w:sz w:val="18"/>
          <w:szCs w:val="20"/>
          <w:lang w:eastAsia="ru-RU"/>
        </w:rPr>
      </w:pPr>
      <w:r w:rsidRPr="00564117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t>«Основы безопасности жизнедеятельности» : 7 класс: учебник для общеобразовательных учреждений/ М.П. Фролов  и др. под редакцией Ю.Л.  Воробьева . о – Москва:  «Астрель», 201</w:t>
      </w:r>
      <w:r w:rsidR="00655E4A">
        <w:rPr>
          <w:rFonts w:ascii="Times New Roman" w:eastAsia="Times New Roman" w:hAnsi="Times New Roman" w:cs="Times New Roman"/>
          <w:color w:val="000000"/>
          <w:sz w:val="24"/>
          <w:szCs w:val="28"/>
          <w:lang w:val="en-US" w:eastAsia="ru-RU"/>
        </w:rPr>
        <w:t>9</w:t>
      </w:r>
      <w:r w:rsidRPr="00564117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t>г.,</w:t>
      </w:r>
    </w:p>
    <w:p w14:paraId="79EEA768" w14:textId="77777777" w:rsidR="00564117" w:rsidRPr="00564117" w:rsidRDefault="00564117" w:rsidP="00564117">
      <w:pPr>
        <w:numPr>
          <w:ilvl w:val="0"/>
          <w:numId w:val="3"/>
        </w:numPr>
        <w:shd w:val="clear" w:color="auto" w:fill="FFFFFF"/>
        <w:spacing w:after="0" w:line="240" w:lineRule="auto"/>
        <w:ind w:left="0" w:firstLine="710"/>
        <w:jc w:val="both"/>
        <w:rPr>
          <w:rFonts w:ascii="Times New Roman" w:eastAsia="Times New Roman" w:hAnsi="Times New Roman" w:cs="Times New Roman"/>
          <w:color w:val="000000"/>
          <w:sz w:val="18"/>
          <w:szCs w:val="20"/>
          <w:lang w:eastAsia="ru-RU"/>
        </w:rPr>
      </w:pPr>
      <w:r w:rsidRPr="00564117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t>Рабочая тетрадь по ОБЖ для 7 класса под редакцией  Ю.Л. Воробьева.</w:t>
      </w:r>
    </w:p>
    <w:p w14:paraId="53993AFD" w14:textId="4743425F" w:rsidR="00564117" w:rsidRPr="00564117" w:rsidRDefault="00564117" w:rsidP="00564117">
      <w:pPr>
        <w:numPr>
          <w:ilvl w:val="0"/>
          <w:numId w:val="3"/>
        </w:numPr>
        <w:shd w:val="clear" w:color="auto" w:fill="FFFFFF"/>
        <w:spacing w:after="0" w:line="240" w:lineRule="auto"/>
        <w:ind w:left="0" w:firstLine="710"/>
        <w:jc w:val="both"/>
        <w:rPr>
          <w:rFonts w:ascii="Times New Roman" w:eastAsia="Times New Roman" w:hAnsi="Times New Roman" w:cs="Times New Roman"/>
          <w:color w:val="000000"/>
          <w:sz w:val="18"/>
          <w:szCs w:val="20"/>
          <w:lang w:eastAsia="ru-RU"/>
        </w:rPr>
      </w:pPr>
      <w:r w:rsidRPr="00564117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t>Программы учебного предмета «Основы безопасности жизнедеятельности» (курс «ОБЖ»)  для основного общего и среднего (полного) общего образования 5-9 классы к предметной линии учебников М.П. Фролова, под ред. Ю.Л. Воробьева. Методическое пособие для учителей . Б.И. Мишин, М.В. Юрьева. -  Москва: АСТ: Астрель, 201</w:t>
      </w:r>
      <w:r w:rsidR="00655E4A">
        <w:rPr>
          <w:rFonts w:ascii="Times New Roman" w:eastAsia="Times New Roman" w:hAnsi="Times New Roman" w:cs="Times New Roman"/>
          <w:color w:val="000000"/>
          <w:sz w:val="24"/>
          <w:szCs w:val="28"/>
          <w:lang w:val="en-US" w:eastAsia="ru-RU"/>
        </w:rPr>
        <w:t>9</w:t>
      </w:r>
    </w:p>
    <w:p w14:paraId="3878DFA4" w14:textId="77777777" w:rsidR="00564117" w:rsidRPr="00564117" w:rsidRDefault="00564117" w:rsidP="00564117">
      <w:pPr>
        <w:shd w:val="clear" w:color="auto" w:fill="FFFFFF"/>
        <w:spacing w:after="0" w:line="240" w:lineRule="auto"/>
        <w:ind w:firstLine="710"/>
        <w:jc w:val="center"/>
        <w:rPr>
          <w:rFonts w:ascii="Times New Roman" w:eastAsia="Times New Roman" w:hAnsi="Times New Roman" w:cs="Times New Roman"/>
          <w:color w:val="000000"/>
          <w:sz w:val="18"/>
          <w:szCs w:val="20"/>
          <w:lang w:eastAsia="ru-RU"/>
        </w:rPr>
      </w:pPr>
      <w:r w:rsidRPr="00564117">
        <w:rPr>
          <w:rFonts w:ascii="Times New Roman" w:eastAsia="Times New Roman" w:hAnsi="Times New Roman" w:cs="Times New Roman"/>
          <w:b/>
          <w:bCs/>
          <w:color w:val="000000"/>
          <w:sz w:val="24"/>
          <w:szCs w:val="28"/>
          <w:lang w:eastAsia="ru-RU"/>
        </w:rPr>
        <w:t>ОБЩАЯ ХАРАКТЕРИСТИКА УЧЕБНОГО ПРЕДМЕТА</w:t>
      </w:r>
    </w:p>
    <w:p w14:paraId="1028675B" w14:textId="77777777" w:rsidR="00564117" w:rsidRPr="00564117" w:rsidRDefault="00564117" w:rsidP="00564117">
      <w:pPr>
        <w:shd w:val="clear" w:color="auto" w:fill="FFFFFF"/>
        <w:spacing w:after="0" w:line="240" w:lineRule="auto"/>
        <w:ind w:firstLine="710"/>
        <w:jc w:val="both"/>
        <w:rPr>
          <w:rFonts w:ascii="Times New Roman" w:eastAsia="Times New Roman" w:hAnsi="Times New Roman" w:cs="Times New Roman"/>
          <w:color w:val="000000"/>
          <w:sz w:val="18"/>
          <w:szCs w:val="20"/>
          <w:lang w:eastAsia="ru-RU"/>
        </w:rPr>
      </w:pPr>
      <w:r w:rsidRPr="00564117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t>В ходе изучения предмета обучающиеся получают знания о здоровом образе жизни, о  чрезвычайных ситуациях природного и техногенного характера, их последствиях и мероприятиях, проводимых государством по защите населения. Большое значение придается также формированию  здорового образа жизни и профилактике вредных привычек, привитию навыков по оказанию первой медицинской помощи пострадавшим. Предмет ОБЖ в 7-х классах  реализует подготовку обучающихся к безопасной жизнедеятельности в реальной окружающей среде – природной, техногенной и социальной. При  изучении предмета ОБЖ активно используются знания обучающихся, полученные при изучении других дисциплин: природоведение, физическая культура, ИЗО, история и математика.</w:t>
      </w:r>
    </w:p>
    <w:p w14:paraId="7911BA30" w14:textId="77777777" w:rsidR="00564117" w:rsidRPr="00564117" w:rsidRDefault="00564117" w:rsidP="00564117">
      <w:pPr>
        <w:shd w:val="clear" w:color="auto" w:fill="FFFFFF"/>
        <w:spacing w:after="0" w:line="240" w:lineRule="auto"/>
        <w:ind w:firstLine="710"/>
        <w:jc w:val="both"/>
        <w:rPr>
          <w:rFonts w:ascii="Times New Roman" w:eastAsia="Times New Roman" w:hAnsi="Times New Roman" w:cs="Times New Roman"/>
          <w:color w:val="000000"/>
          <w:sz w:val="18"/>
          <w:szCs w:val="20"/>
          <w:lang w:eastAsia="ru-RU"/>
        </w:rPr>
      </w:pPr>
      <w:r w:rsidRPr="00564117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8"/>
          <w:lang w:eastAsia="ru-RU"/>
        </w:rPr>
        <w:t> </w:t>
      </w:r>
      <w:r w:rsidRPr="00564117"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8"/>
          <w:lang w:eastAsia="ru-RU"/>
        </w:rPr>
        <w:t>Цели изучения предмета ОБЖ в 7 классе  призваны способствовать:</w:t>
      </w:r>
    </w:p>
    <w:p w14:paraId="3820C31E" w14:textId="77777777" w:rsidR="00564117" w:rsidRPr="00564117" w:rsidRDefault="00564117" w:rsidP="00564117">
      <w:pPr>
        <w:shd w:val="clear" w:color="auto" w:fill="FFFFFF"/>
        <w:spacing w:after="0" w:line="240" w:lineRule="auto"/>
        <w:ind w:firstLine="710"/>
        <w:jc w:val="both"/>
        <w:rPr>
          <w:rFonts w:ascii="Times New Roman" w:eastAsia="Times New Roman" w:hAnsi="Times New Roman" w:cs="Times New Roman"/>
          <w:color w:val="000000"/>
          <w:sz w:val="18"/>
          <w:szCs w:val="20"/>
          <w:lang w:eastAsia="ru-RU"/>
        </w:rPr>
      </w:pPr>
      <w:r w:rsidRPr="00564117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t>• повышению уровня защищенности жизненно важных интересов личности, общества и государства от внешних и внутренних угроз (жизненно важные интересы — совокупность потребностей, удовлетворение которых надежно обеспечивает существование и возможности прогрессивного развития личности, общества и государства);</w:t>
      </w:r>
    </w:p>
    <w:p w14:paraId="5BEA1D27" w14:textId="77777777" w:rsidR="00564117" w:rsidRPr="00564117" w:rsidRDefault="00564117" w:rsidP="00564117">
      <w:pPr>
        <w:shd w:val="clear" w:color="auto" w:fill="FFFFFF"/>
        <w:spacing w:after="0" w:line="240" w:lineRule="auto"/>
        <w:ind w:firstLine="710"/>
        <w:jc w:val="both"/>
        <w:rPr>
          <w:rFonts w:ascii="Times New Roman" w:eastAsia="Times New Roman" w:hAnsi="Times New Roman" w:cs="Times New Roman"/>
          <w:color w:val="000000"/>
          <w:sz w:val="18"/>
          <w:szCs w:val="20"/>
          <w:lang w:eastAsia="ru-RU"/>
        </w:rPr>
      </w:pPr>
      <w:r w:rsidRPr="00564117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t>• снижению отрицательного влияния человеческого фактора на безопасность личности, общества и государства;</w:t>
      </w:r>
    </w:p>
    <w:p w14:paraId="3F6D5768" w14:textId="77777777" w:rsidR="00564117" w:rsidRPr="00564117" w:rsidRDefault="00564117" w:rsidP="00564117">
      <w:pPr>
        <w:shd w:val="clear" w:color="auto" w:fill="FFFFFF"/>
        <w:spacing w:after="0" w:line="240" w:lineRule="auto"/>
        <w:ind w:firstLine="710"/>
        <w:jc w:val="both"/>
        <w:rPr>
          <w:rFonts w:ascii="Times New Roman" w:eastAsia="Times New Roman" w:hAnsi="Times New Roman" w:cs="Times New Roman"/>
          <w:color w:val="000000"/>
          <w:sz w:val="18"/>
          <w:szCs w:val="20"/>
          <w:lang w:eastAsia="ru-RU"/>
        </w:rPr>
      </w:pPr>
      <w:r w:rsidRPr="00564117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t>• формированию антитеррористического поведения, отрицательного отношения к приему психоактивных веществ, в том числе наркотиков;</w:t>
      </w:r>
    </w:p>
    <w:p w14:paraId="60BEFC62" w14:textId="77777777" w:rsidR="00564117" w:rsidRPr="00564117" w:rsidRDefault="00564117" w:rsidP="00564117">
      <w:pPr>
        <w:shd w:val="clear" w:color="auto" w:fill="FFFFFF"/>
        <w:spacing w:after="0" w:line="240" w:lineRule="auto"/>
        <w:ind w:firstLine="710"/>
        <w:jc w:val="both"/>
        <w:rPr>
          <w:rFonts w:ascii="Times New Roman" w:eastAsia="Times New Roman" w:hAnsi="Times New Roman" w:cs="Times New Roman"/>
          <w:color w:val="000000"/>
          <w:sz w:val="18"/>
          <w:szCs w:val="20"/>
          <w:lang w:eastAsia="ru-RU"/>
        </w:rPr>
      </w:pPr>
      <w:r w:rsidRPr="00564117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t>• обеспечению профилактики асоциального поведения обучающихся.</w:t>
      </w:r>
    </w:p>
    <w:p w14:paraId="19E52002" w14:textId="77777777" w:rsidR="00564117" w:rsidRPr="00564117" w:rsidRDefault="00564117" w:rsidP="00564117">
      <w:pPr>
        <w:shd w:val="clear" w:color="auto" w:fill="FFFFFF"/>
        <w:spacing w:after="0" w:line="240" w:lineRule="auto"/>
        <w:ind w:firstLine="710"/>
        <w:jc w:val="both"/>
        <w:rPr>
          <w:rFonts w:ascii="Times New Roman" w:eastAsia="Times New Roman" w:hAnsi="Times New Roman" w:cs="Times New Roman"/>
          <w:color w:val="000000"/>
          <w:sz w:val="18"/>
          <w:szCs w:val="20"/>
          <w:lang w:eastAsia="ru-RU"/>
        </w:rPr>
      </w:pPr>
      <w:r w:rsidRPr="00564117"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8"/>
          <w:lang w:eastAsia="ru-RU"/>
        </w:rPr>
        <w:t>Достижение этих целей обеспечивается решением таких учебных задач, как:</w:t>
      </w:r>
    </w:p>
    <w:p w14:paraId="0609AF7E" w14:textId="77777777" w:rsidR="00564117" w:rsidRPr="00564117" w:rsidRDefault="00564117" w:rsidP="00564117">
      <w:pPr>
        <w:shd w:val="clear" w:color="auto" w:fill="FFFFFF"/>
        <w:spacing w:after="0" w:line="240" w:lineRule="auto"/>
        <w:ind w:firstLine="710"/>
        <w:jc w:val="both"/>
        <w:rPr>
          <w:rFonts w:ascii="Times New Roman" w:eastAsia="Times New Roman" w:hAnsi="Times New Roman" w:cs="Times New Roman"/>
          <w:color w:val="000000"/>
          <w:sz w:val="18"/>
          <w:szCs w:val="20"/>
          <w:lang w:eastAsia="ru-RU"/>
        </w:rPr>
      </w:pPr>
      <w:r w:rsidRPr="00564117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t>• формирование у обучающихся  современного уровня культуры безопасности жизнедеятельности;</w:t>
      </w:r>
    </w:p>
    <w:p w14:paraId="3C9E222E" w14:textId="77777777" w:rsidR="00564117" w:rsidRPr="00564117" w:rsidRDefault="00564117" w:rsidP="00564117">
      <w:pPr>
        <w:shd w:val="clear" w:color="auto" w:fill="FFFFFF"/>
        <w:spacing w:after="0" w:line="240" w:lineRule="auto"/>
        <w:ind w:firstLine="710"/>
        <w:jc w:val="both"/>
        <w:rPr>
          <w:rFonts w:ascii="Times New Roman" w:eastAsia="Times New Roman" w:hAnsi="Times New Roman" w:cs="Times New Roman"/>
          <w:color w:val="000000"/>
          <w:sz w:val="18"/>
          <w:szCs w:val="20"/>
          <w:lang w:eastAsia="ru-RU"/>
        </w:rPr>
      </w:pPr>
      <w:r w:rsidRPr="00564117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t>• формирование индивидуальной системы  здорового образа жизни;</w:t>
      </w:r>
    </w:p>
    <w:p w14:paraId="19921B66" w14:textId="77777777" w:rsidR="00564117" w:rsidRPr="00564117" w:rsidRDefault="00564117" w:rsidP="00564117">
      <w:pPr>
        <w:shd w:val="clear" w:color="auto" w:fill="FFFFFF"/>
        <w:spacing w:after="0" w:line="240" w:lineRule="auto"/>
        <w:ind w:firstLine="710"/>
        <w:jc w:val="both"/>
        <w:rPr>
          <w:rFonts w:ascii="Times New Roman" w:eastAsia="Times New Roman" w:hAnsi="Times New Roman" w:cs="Times New Roman"/>
          <w:color w:val="000000"/>
          <w:sz w:val="18"/>
          <w:szCs w:val="20"/>
          <w:lang w:eastAsia="ru-RU"/>
        </w:rPr>
      </w:pPr>
      <w:r w:rsidRPr="00564117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lastRenderedPageBreak/>
        <w:t>• воспитание антитеррористического  поведения и отрицательного отношения к психоактивным веществам и асоциальному поведению.</w:t>
      </w:r>
    </w:p>
    <w:p w14:paraId="1531E5FC" w14:textId="77777777" w:rsidR="00564117" w:rsidRPr="00564117" w:rsidRDefault="00564117" w:rsidP="00564117">
      <w:pPr>
        <w:shd w:val="clear" w:color="auto" w:fill="FFFFFF"/>
        <w:spacing w:after="0" w:line="240" w:lineRule="auto"/>
        <w:ind w:firstLine="710"/>
        <w:jc w:val="center"/>
        <w:rPr>
          <w:rFonts w:ascii="Times New Roman" w:eastAsia="Times New Roman" w:hAnsi="Times New Roman" w:cs="Times New Roman"/>
          <w:color w:val="000000"/>
          <w:sz w:val="18"/>
          <w:szCs w:val="20"/>
          <w:lang w:eastAsia="ru-RU"/>
        </w:rPr>
      </w:pPr>
      <w:r w:rsidRPr="00564117">
        <w:rPr>
          <w:rFonts w:ascii="Times New Roman" w:eastAsia="Times New Roman" w:hAnsi="Times New Roman" w:cs="Times New Roman"/>
          <w:b/>
          <w:bCs/>
          <w:color w:val="000000"/>
          <w:sz w:val="24"/>
          <w:szCs w:val="28"/>
          <w:lang w:eastAsia="ru-RU"/>
        </w:rPr>
        <w:t>Место предмета «ОБЖ»  в учебном плане</w:t>
      </w:r>
    </w:p>
    <w:p w14:paraId="3650A46D" w14:textId="77777777" w:rsidR="00815B05" w:rsidRDefault="00564117" w:rsidP="00815B05">
      <w:pPr>
        <w:shd w:val="clear" w:color="auto" w:fill="FFFFFF"/>
        <w:spacing w:after="0" w:line="240" w:lineRule="auto"/>
        <w:ind w:firstLine="710"/>
        <w:jc w:val="both"/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</w:pPr>
      <w:r w:rsidRPr="00564117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t> Обязательное изучение предмета «ОБЖ» на этапе основного общего образования предусматривает ресурс учебного времени в объеме 175 часов, в том числе в 7 классе – 35 часов. Учебный план муниципального общеобразовательного учреждения Октябрьский сельский лицей предусматривает объем учебного предмета «ОБЖ» в 7 классе 1 час в неделю (34 часа в год).</w:t>
      </w:r>
    </w:p>
    <w:p w14:paraId="4EC0C60F" w14:textId="77777777" w:rsidR="00B3015A" w:rsidRPr="00401A12" w:rsidRDefault="00786E7A" w:rsidP="00815B05">
      <w:pPr>
        <w:shd w:val="clear" w:color="auto" w:fill="FFFFFF"/>
        <w:spacing w:after="0" w:line="240" w:lineRule="auto"/>
        <w:ind w:firstLine="710"/>
        <w:jc w:val="center"/>
        <w:rPr>
          <w:rFonts w:ascii="Times New Roman" w:hAnsi="Times New Roman" w:cs="Times New Roman"/>
          <w:sz w:val="24"/>
        </w:rPr>
      </w:pPr>
      <w:r w:rsidRPr="00401A12">
        <w:rPr>
          <w:rFonts w:ascii="Times New Roman" w:hAnsi="Times New Roman" w:cs="Times New Roman"/>
          <w:sz w:val="24"/>
        </w:rPr>
        <w:t>Календарно-тематическое планирование</w:t>
      </w:r>
    </w:p>
    <w:p w14:paraId="547B0CD5" w14:textId="77777777" w:rsidR="00786E7A" w:rsidRPr="00401A12" w:rsidRDefault="00786E7A" w:rsidP="00786E7A">
      <w:pPr>
        <w:jc w:val="center"/>
        <w:rPr>
          <w:rFonts w:ascii="Times New Roman" w:hAnsi="Times New Roman" w:cs="Times New Roman"/>
          <w:sz w:val="24"/>
        </w:rPr>
      </w:pPr>
      <w:r w:rsidRPr="00401A12">
        <w:rPr>
          <w:rFonts w:ascii="Times New Roman" w:hAnsi="Times New Roman" w:cs="Times New Roman"/>
          <w:sz w:val="24"/>
        </w:rPr>
        <w:t>По основам безопасности жизнедеятельности в 7 классе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1"/>
        <w:gridCol w:w="5800"/>
        <w:gridCol w:w="1002"/>
        <w:gridCol w:w="1139"/>
        <w:gridCol w:w="1099"/>
      </w:tblGrid>
      <w:tr w:rsidR="00D2189D" w:rsidRPr="00786E7A" w14:paraId="373469E7" w14:textId="77777777" w:rsidTr="005152D4">
        <w:tc>
          <w:tcPr>
            <w:tcW w:w="531" w:type="dxa"/>
            <w:vAlign w:val="center"/>
          </w:tcPr>
          <w:p w14:paraId="0FA829FD" w14:textId="77777777" w:rsidR="00D2189D" w:rsidRPr="00786E7A" w:rsidRDefault="00D2189D" w:rsidP="00786E7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86E7A">
              <w:rPr>
                <w:rFonts w:ascii="Times New Roman" w:hAnsi="Times New Roman" w:cs="Times New Roman"/>
                <w:b/>
              </w:rPr>
              <w:t>№ п/п</w:t>
            </w:r>
          </w:p>
        </w:tc>
        <w:tc>
          <w:tcPr>
            <w:tcW w:w="5800" w:type="dxa"/>
            <w:vAlign w:val="center"/>
          </w:tcPr>
          <w:p w14:paraId="415F83E2" w14:textId="77777777" w:rsidR="00D2189D" w:rsidRPr="00786E7A" w:rsidRDefault="00D2189D" w:rsidP="00786E7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86E7A">
              <w:rPr>
                <w:rFonts w:ascii="Times New Roman" w:hAnsi="Times New Roman" w:cs="Times New Roman"/>
                <w:b/>
              </w:rPr>
              <w:t>Тема</w:t>
            </w:r>
          </w:p>
        </w:tc>
        <w:tc>
          <w:tcPr>
            <w:tcW w:w="1002" w:type="dxa"/>
            <w:vAlign w:val="center"/>
          </w:tcPr>
          <w:p w14:paraId="08535F0E" w14:textId="77777777" w:rsidR="00D2189D" w:rsidRPr="00786E7A" w:rsidRDefault="00D2189D" w:rsidP="005152D4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Кол-во часов</w:t>
            </w:r>
          </w:p>
        </w:tc>
        <w:tc>
          <w:tcPr>
            <w:tcW w:w="1139" w:type="dxa"/>
            <w:vAlign w:val="center"/>
          </w:tcPr>
          <w:p w14:paraId="0172496C" w14:textId="77777777" w:rsidR="00D2189D" w:rsidRPr="00786E7A" w:rsidRDefault="00D2189D" w:rsidP="00786E7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86E7A">
              <w:rPr>
                <w:rFonts w:ascii="Times New Roman" w:hAnsi="Times New Roman" w:cs="Times New Roman"/>
                <w:b/>
              </w:rPr>
              <w:t>Дата по плану</w:t>
            </w:r>
          </w:p>
        </w:tc>
        <w:tc>
          <w:tcPr>
            <w:tcW w:w="1099" w:type="dxa"/>
            <w:vAlign w:val="center"/>
          </w:tcPr>
          <w:p w14:paraId="18776398" w14:textId="77777777" w:rsidR="00D2189D" w:rsidRPr="00786E7A" w:rsidRDefault="00D2189D" w:rsidP="00786E7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86E7A">
              <w:rPr>
                <w:rFonts w:ascii="Times New Roman" w:hAnsi="Times New Roman" w:cs="Times New Roman"/>
                <w:b/>
              </w:rPr>
              <w:t>Дата по факту</w:t>
            </w:r>
          </w:p>
        </w:tc>
      </w:tr>
      <w:tr w:rsidR="005152D4" w14:paraId="1974EA18" w14:textId="77777777" w:rsidTr="005152D4">
        <w:tc>
          <w:tcPr>
            <w:tcW w:w="6331" w:type="dxa"/>
            <w:gridSpan w:val="2"/>
          </w:tcPr>
          <w:p w14:paraId="70CFA449" w14:textId="77777777" w:rsidR="005152D4" w:rsidRDefault="005152D4" w:rsidP="00786E7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152D4">
              <w:rPr>
                <w:rFonts w:ascii="Times New Roman" w:hAnsi="Times New Roman" w:cs="Times New Roman"/>
                <w:b/>
              </w:rPr>
              <w:t>Опасные и чрезвычайные ситуации природного характера и</w:t>
            </w:r>
          </w:p>
          <w:p w14:paraId="68DE731D" w14:textId="77777777" w:rsidR="005152D4" w:rsidRDefault="005152D4" w:rsidP="00786E7A">
            <w:pPr>
              <w:jc w:val="center"/>
              <w:rPr>
                <w:rFonts w:ascii="Times New Roman" w:hAnsi="Times New Roman" w:cs="Times New Roman"/>
              </w:rPr>
            </w:pPr>
            <w:r w:rsidRPr="005152D4">
              <w:rPr>
                <w:rFonts w:ascii="Times New Roman" w:hAnsi="Times New Roman" w:cs="Times New Roman"/>
                <w:b/>
              </w:rPr>
              <w:t>защита населения от их последствий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1002" w:type="dxa"/>
            <w:vAlign w:val="center"/>
          </w:tcPr>
          <w:p w14:paraId="38F2FD45" w14:textId="77777777" w:rsidR="005152D4" w:rsidRPr="005152D4" w:rsidRDefault="005152D4" w:rsidP="005152D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152D4">
              <w:rPr>
                <w:rFonts w:ascii="Times New Roman" w:hAnsi="Times New Roman" w:cs="Times New Roman"/>
                <w:b/>
              </w:rPr>
              <w:t>21</w:t>
            </w:r>
          </w:p>
        </w:tc>
        <w:tc>
          <w:tcPr>
            <w:tcW w:w="1139" w:type="dxa"/>
          </w:tcPr>
          <w:p w14:paraId="5CEB22D2" w14:textId="77777777" w:rsidR="005152D4" w:rsidRPr="005152D4" w:rsidRDefault="005152D4" w:rsidP="00786E7A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3A3BB90" w14:textId="77777777" w:rsidR="005152D4" w:rsidRDefault="005152D4" w:rsidP="005152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7B5F6504" w14:textId="77777777" w:rsidR="005152D4" w:rsidRDefault="005152D4">
            <w:pPr>
              <w:rPr>
                <w:rFonts w:ascii="Times New Roman" w:hAnsi="Times New Roman" w:cs="Times New Roman"/>
              </w:rPr>
            </w:pPr>
          </w:p>
          <w:p w14:paraId="15B34543" w14:textId="77777777" w:rsidR="005152D4" w:rsidRDefault="005152D4" w:rsidP="005152D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2189D" w14:paraId="105B42E2" w14:textId="77777777" w:rsidTr="005152D4">
        <w:tc>
          <w:tcPr>
            <w:tcW w:w="531" w:type="dxa"/>
          </w:tcPr>
          <w:p w14:paraId="35454A86" w14:textId="77777777" w:rsidR="00D2189D" w:rsidRPr="00786E7A" w:rsidRDefault="00D2189D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3E48CC2C" w14:textId="77777777" w:rsidR="00D2189D" w:rsidRDefault="00D2189D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Опасные ситуации и единая государственная система предупреждения и ликвидации чрезвычайных ситуаций</w:t>
            </w:r>
          </w:p>
        </w:tc>
        <w:tc>
          <w:tcPr>
            <w:tcW w:w="1002" w:type="dxa"/>
            <w:vAlign w:val="center"/>
          </w:tcPr>
          <w:p w14:paraId="09CD977E" w14:textId="77777777" w:rsidR="00D2189D" w:rsidRDefault="005152D4" w:rsidP="005152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2F3978A4" w14:textId="77777777" w:rsidR="00D2189D" w:rsidRDefault="00D2189D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4AD60A70" w14:textId="77777777" w:rsidR="00D2189D" w:rsidRDefault="00D2189D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06C7C5E8" w14:textId="77777777" w:rsidTr="005152D4">
        <w:tc>
          <w:tcPr>
            <w:tcW w:w="531" w:type="dxa"/>
          </w:tcPr>
          <w:p w14:paraId="18218390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58C0EC46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Наводнения и причины их возникновения</w:t>
            </w:r>
          </w:p>
        </w:tc>
        <w:tc>
          <w:tcPr>
            <w:tcW w:w="1002" w:type="dxa"/>
            <w:vAlign w:val="center"/>
          </w:tcPr>
          <w:p w14:paraId="7C3525C6" w14:textId="77777777" w:rsidR="005152D4" w:rsidRDefault="005152D4" w:rsidP="005152D4">
            <w:pPr>
              <w:jc w:val="center"/>
            </w:pPr>
            <w:r w:rsidRPr="000E353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1DF70FCC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2A25CA1F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6052ABB7" w14:textId="77777777" w:rsidTr="005152D4">
        <w:tc>
          <w:tcPr>
            <w:tcW w:w="531" w:type="dxa"/>
          </w:tcPr>
          <w:p w14:paraId="39000310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508255FA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оражающие факторы наводнений и их последствия</w:t>
            </w:r>
          </w:p>
        </w:tc>
        <w:tc>
          <w:tcPr>
            <w:tcW w:w="1002" w:type="dxa"/>
            <w:vAlign w:val="center"/>
          </w:tcPr>
          <w:p w14:paraId="33293781" w14:textId="77777777" w:rsidR="005152D4" w:rsidRDefault="005152D4" w:rsidP="005152D4">
            <w:pPr>
              <w:jc w:val="center"/>
            </w:pPr>
            <w:r w:rsidRPr="000E353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4F4327FA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5E619309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0DB33948" w14:textId="77777777" w:rsidTr="005152D4">
        <w:tc>
          <w:tcPr>
            <w:tcW w:w="531" w:type="dxa"/>
          </w:tcPr>
          <w:p w14:paraId="5E927773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33FD6D2A" w14:textId="77777777" w:rsidR="005152D4" w:rsidRDefault="005152D4" w:rsidP="00786E7A">
            <w:pPr>
              <w:tabs>
                <w:tab w:val="left" w:pos="2479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Мероприятия по защите от наводнений. Действия населения при угрозе во время наводнений</w:t>
            </w:r>
          </w:p>
        </w:tc>
        <w:tc>
          <w:tcPr>
            <w:tcW w:w="1002" w:type="dxa"/>
            <w:vAlign w:val="center"/>
          </w:tcPr>
          <w:p w14:paraId="1C51BDCD" w14:textId="77777777" w:rsidR="005152D4" w:rsidRDefault="005152D4" w:rsidP="005152D4">
            <w:pPr>
              <w:jc w:val="center"/>
            </w:pPr>
            <w:r w:rsidRPr="000E353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06EB1746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03E89BF2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4A4ACCFB" w14:textId="77777777" w:rsidTr="005152D4">
        <w:tc>
          <w:tcPr>
            <w:tcW w:w="531" w:type="dxa"/>
          </w:tcPr>
          <w:p w14:paraId="2FA932A2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09084287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раганы, бури, смерчи и причины их возникновения</w:t>
            </w:r>
          </w:p>
        </w:tc>
        <w:tc>
          <w:tcPr>
            <w:tcW w:w="1002" w:type="dxa"/>
            <w:vAlign w:val="center"/>
          </w:tcPr>
          <w:p w14:paraId="1CECE812" w14:textId="77777777" w:rsidR="005152D4" w:rsidRDefault="005152D4" w:rsidP="005152D4">
            <w:pPr>
              <w:jc w:val="center"/>
            </w:pPr>
            <w:r w:rsidRPr="000E353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478FC8C4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7215D2F4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2FF79094" w14:textId="77777777" w:rsidTr="005152D4">
        <w:tc>
          <w:tcPr>
            <w:tcW w:w="531" w:type="dxa"/>
          </w:tcPr>
          <w:p w14:paraId="32A69A38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3C771270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оражающие факторы опасных метеорологических явлений и их последствия</w:t>
            </w:r>
          </w:p>
        </w:tc>
        <w:tc>
          <w:tcPr>
            <w:tcW w:w="1002" w:type="dxa"/>
            <w:vAlign w:val="center"/>
          </w:tcPr>
          <w:p w14:paraId="3F0B2017" w14:textId="77777777" w:rsidR="005152D4" w:rsidRDefault="005152D4" w:rsidP="005152D4">
            <w:pPr>
              <w:jc w:val="center"/>
            </w:pPr>
            <w:r w:rsidRPr="000E353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28DADE2F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6F8A8404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4756297D" w14:textId="77777777" w:rsidTr="005152D4">
        <w:tc>
          <w:tcPr>
            <w:tcW w:w="531" w:type="dxa"/>
          </w:tcPr>
          <w:p w14:paraId="477252CF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07DFAF43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Мероприятия по защите от опасных метеорологических явлений. Действия населения при угрозе и во время ураганов, бурь и смерчей.</w:t>
            </w:r>
          </w:p>
        </w:tc>
        <w:tc>
          <w:tcPr>
            <w:tcW w:w="1002" w:type="dxa"/>
            <w:vAlign w:val="center"/>
          </w:tcPr>
          <w:p w14:paraId="2B534B92" w14:textId="77777777" w:rsidR="005152D4" w:rsidRDefault="005152D4" w:rsidP="005152D4">
            <w:pPr>
              <w:jc w:val="center"/>
            </w:pPr>
            <w:r w:rsidRPr="000E353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3586FCA7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169759A1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1E6FB944" w14:textId="77777777" w:rsidTr="005152D4">
        <w:tc>
          <w:tcPr>
            <w:tcW w:w="531" w:type="dxa"/>
          </w:tcPr>
          <w:p w14:paraId="4F827C7F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5BEEF70A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емлетрясения и причины их возникновения</w:t>
            </w:r>
          </w:p>
        </w:tc>
        <w:tc>
          <w:tcPr>
            <w:tcW w:w="1002" w:type="dxa"/>
            <w:vAlign w:val="center"/>
          </w:tcPr>
          <w:p w14:paraId="798831D7" w14:textId="77777777" w:rsidR="005152D4" w:rsidRDefault="005152D4" w:rsidP="005152D4">
            <w:pPr>
              <w:jc w:val="center"/>
            </w:pPr>
            <w:r w:rsidRPr="000E353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78ED04EE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37E31A2B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78706044" w14:textId="77777777" w:rsidTr="005152D4">
        <w:tc>
          <w:tcPr>
            <w:tcW w:w="531" w:type="dxa"/>
          </w:tcPr>
          <w:p w14:paraId="3F2330C8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441342A5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оражающие факторы землетрясений и их последствия</w:t>
            </w:r>
          </w:p>
        </w:tc>
        <w:tc>
          <w:tcPr>
            <w:tcW w:w="1002" w:type="dxa"/>
            <w:vAlign w:val="center"/>
          </w:tcPr>
          <w:p w14:paraId="31F0938D" w14:textId="77777777" w:rsidR="005152D4" w:rsidRDefault="005152D4" w:rsidP="005152D4">
            <w:pPr>
              <w:jc w:val="center"/>
            </w:pPr>
            <w:r w:rsidRPr="000E353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7559595E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7FC6607C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68A78186" w14:textId="77777777" w:rsidTr="005152D4">
        <w:tc>
          <w:tcPr>
            <w:tcW w:w="531" w:type="dxa"/>
          </w:tcPr>
          <w:p w14:paraId="0A2A0E36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0A6FEAB0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Мероприятия по защите от землетрясений. Действия населения при угрозе и во время землетрясений</w:t>
            </w:r>
          </w:p>
        </w:tc>
        <w:tc>
          <w:tcPr>
            <w:tcW w:w="1002" w:type="dxa"/>
            <w:vAlign w:val="center"/>
          </w:tcPr>
          <w:p w14:paraId="028B16D7" w14:textId="77777777" w:rsidR="005152D4" w:rsidRDefault="005152D4" w:rsidP="005152D4">
            <w:pPr>
              <w:jc w:val="center"/>
            </w:pPr>
            <w:r w:rsidRPr="000E353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2CF7F2B9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3F277B07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4745BFC6" w14:textId="77777777" w:rsidTr="005152D4">
        <w:tc>
          <w:tcPr>
            <w:tcW w:w="531" w:type="dxa"/>
          </w:tcPr>
          <w:p w14:paraId="7D20E48B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71EC93CA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Цунами и причины их возникновения</w:t>
            </w:r>
          </w:p>
        </w:tc>
        <w:tc>
          <w:tcPr>
            <w:tcW w:w="1002" w:type="dxa"/>
            <w:vAlign w:val="center"/>
          </w:tcPr>
          <w:p w14:paraId="1BEEB0C9" w14:textId="77777777" w:rsidR="005152D4" w:rsidRDefault="005152D4" w:rsidP="005152D4">
            <w:pPr>
              <w:jc w:val="center"/>
            </w:pPr>
            <w:r w:rsidRPr="000E353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2F00C100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4AF8D665" w14:textId="0BAC8EF4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39854A58" w14:textId="77777777" w:rsidTr="005152D4">
        <w:tc>
          <w:tcPr>
            <w:tcW w:w="531" w:type="dxa"/>
          </w:tcPr>
          <w:p w14:paraId="59DAFC06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41035E00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оражающие факторы цунами и их последствия</w:t>
            </w:r>
          </w:p>
        </w:tc>
        <w:tc>
          <w:tcPr>
            <w:tcW w:w="1002" w:type="dxa"/>
            <w:vAlign w:val="center"/>
          </w:tcPr>
          <w:p w14:paraId="393A0E73" w14:textId="77777777" w:rsidR="005152D4" w:rsidRDefault="005152D4" w:rsidP="005152D4">
            <w:pPr>
              <w:jc w:val="center"/>
            </w:pPr>
            <w:r w:rsidRPr="000E353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03493390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2A4BD05D" w14:textId="75F4CEE0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70E3E5B6" w14:textId="77777777" w:rsidTr="005152D4">
        <w:trPr>
          <w:trHeight w:val="381"/>
        </w:trPr>
        <w:tc>
          <w:tcPr>
            <w:tcW w:w="531" w:type="dxa"/>
          </w:tcPr>
          <w:p w14:paraId="4981D22F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1469221A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Мероприятия по защите от цунами. Действия населения при угрозе и во время цунами</w:t>
            </w:r>
          </w:p>
        </w:tc>
        <w:tc>
          <w:tcPr>
            <w:tcW w:w="1002" w:type="dxa"/>
            <w:vAlign w:val="center"/>
          </w:tcPr>
          <w:p w14:paraId="204E0ECC" w14:textId="77777777" w:rsidR="005152D4" w:rsidRDefault="005152D4" w:rsidP="005152D4">
            <w:pPr>
              <w:jc w:val="center"/>
            </w:pPr>
            <w:r w:rsidRPr="000E353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6D9A694B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57C6637F" w14:textId="4BB155F8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03544320" w14:textId="77777777" w:rsidTr="005152D4">
        <w:tc>
          <w:tcPr>
            <w:tcW w:w="531" w:type="dxa"/>
          </w:tcPr>
          <w:p w14:paraId="71F06A81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2F32CC94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Обвалы, оползни, сели и причины их возникновения</w:t>
            </w:r>
          </w:p>
        </w:tc>
        <w:tc>
          <w:tcPr>
            <w:tcW w:w="1002" w:type="dxa"/>
            <w:vAlign w:val="center"/>
          </w:tcPr>
          <w:p w14:paraId="4ADF0B07" w14:textId="77777777" w:rsidR="005152D4" w:rsidRDefault="005152D4" w:rsidP="005152D4">
            <w:pPr>
              <w:jc w:val="center"/>
            </w:pPr>
            <w:r w:rsidRPr="000E353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69B6ED66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29BE4470" w14:textId="6D3BE8D4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7C05F1AC" w14:textId="77777777" w:rsidTr="005152D4">
        <w:tc>
          <w:tcPr>
            <w:tcW w:w="531" w:type="dxa"/>
          </w:tcPr>
          <w:p w14:paraId="529FCC36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576A0630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оражающие факторы опасных геологических явлений и их последствия</w:t>
            </w:r>
          </w:p>
        </w:tc>
        <w:tc>
          <w:tcPr>
            <w:tcW w:w="1002" w:type="dxa"/>
            <w:vAlign w:val="center"/>
          </w:tcPr>
          <w:p w14:paraId="197C56BA" w14:textId="77777777" w:rsidR="005152D4" w:rsidRDefault="005152D4" w:rsidP="005152D4">
            <w:pPr>
              <w:jc w:val="center"/>
            </w:pPr>
            <w:r w:rsidRPr="000E353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5217D7A4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77B87FA6" w14:textId="2E5FEFC6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7789759A" w14:textId="77777777" w:rsidTr="005152D4">
        <w:tc>
          <w:tcPr>
            <w:tcW w:w="531" w:type="dxa"/>
          </w:tcPr>
          <w:p w14:paraId="0B1542C2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49AEB5E9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Мероприятия по защите от опасных геологических явлений. Действия населения при угрозе возникновения обвалов, оползней и селей во время их проявления</w:t>
            </w:r>
          </w:p>
        </w:tc>
        <w:tc>
          <w:tcPr>
            <w:tcW w:w="1002" w:type="dxa"/>
            <w:vAlign w:val="center"/>
          </w:tcPr>
          <w:p w14:paraId="4E8596A4" w14:textId="77777777" w:rsidR="005152D4" w:rsidRDefault="005152D4" w:rsidP="005152D4">
            <w:pPr>
              <w:jc w:val="center"/>
            </w:pPr>
            <w:r w:rsidRPr="000E353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75F0FA1A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38B7A032" w14:textId="317E41FE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4A81F43B" w14:textId="77777777" w:rsidTr="005152D4">
        <w:tc>
          <w:tcPr>
            <w:tcW w:w="531" w:type="dxa"/>
          </w:tcPr>
          <w:p w14:paraId="6F71942C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734E464E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Лесные и торфяные пожары и причины их возникновения</w:t>
            </w:r>
          </w:p>
        </w:tc>
        <w:tc>
          <w:tcPr>
            <w:tcW w:w="1002" w:type="dxa"/>
            <w:vAlign w:val="center"/>
          </w:tcPr>
          <w:p w14:paraId="1CEC14F3" w14:textId="77777777" w:rsidR="005152D4" w:rsidRDefault="005152D4" w:rsidP="005152D4">
            <w:pPr>
              <w:jc w:val="center"/>
            </w:pPr>
            <w:r w:rsidRPr="000E353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27EC766F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35885718" w14:textId="53B6768D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1EC1E6F3" w14:textId="77777777" w:rsidTr="005152D4">
        <w:tc>
          <w:tcPr>
            <w:tcW w:w="531" w:type="dxa"/>
          </w:tcPr>
          <w:p w14:paraId="76836455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29ACF61C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оражающие факторы лесных и торфяных пожаров и их последствия</w:t>
            </w:r>
          </w:p>
        </w:tc>
        <w:tc>
          <w:tcPr>
            <w:tcW w:w="1002" w:type="dxa"/>
            <w:vAlign w:val="center"/>
          </w:tcPr>
          <w:p w14:paraId="6B6A52EE" w14:textId="77777777" w:rsidR="005152D4" w:rsidRDefault="005152D4" w:rsidP="005152D4">
            <w:pPr>
              <w:jc w:val="center"/>
            </w:pPr>
            <w:r w:rsidRPr="000E353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68FC6E98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372B9A0E" w14:textId="19EEF1CA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7D14378F" w14:textId="77777777" w:rsidTr="005152D4">
        <w:tc>
          <w:tcPr>
            <w:tcW w:w="531" w:type="dxa"/>
          </w:tcPr>
          <w:p w14:paraId="0FC5C648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31546F01" w14:textId="77777777" w:rsidR="005152D4" w:rsidRDefault="005152D4" w:rsidP="00AC20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Мероприятия по защите от природных пожаров. Действия населения при угрозе и во время возникновения пожаров</w:t>
            </w:r>
          </w:p>
        </w:tc>
        <w:tc>
          <w:tcPr>
            <w:tcW w:w="1002" w:type="dxa"/>
            <w:vAlign w:val="center"/>
          </w:tcPr>
          <w:p w14:paraId="0F3351B5" w14:textId="77777777" w:rsidR="005152D4" w:rsidRDefault="005152D4" w:rsidP="005152D4">
            <w:pPr>
              <w:jc w:val="center"/>
            </w:pPr>
            <w:r w:rsidRPr="000E353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3ED24626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23D9FEE4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5B45B2ED" w14:textId="77777777" w:rsidTr="005152D4">
        <w:tc>
          <w:tcPr>
            <w:tcW w:w="531" w:type="dxa"/>
          </w:tcPr>
          <w:p w14:paraId="0BA454C6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3A54F218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Общие рекомендации учащимся по поведению при опасных явлениях природы</w:t>
            </w:r>
          </w:p>
        </w:tc>
        <w:tc>
          <w:tcPr>
            <w:tcW w:w="1002" w:type="dxa"/>
            <w:vAlign w:val="center"/>
          </w:tcPr>
          <w:p w14:paraId="67D8451A" w14:textId="77777777" w:rsidR="005152D4" w:rsidRDefault="005152D4" w:rsidP="005152D4">
            <w:pPr>
              <w:jc w:val="center"/>
            </w:pPr>
            <w:r w:rsidRPr="000E353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6EDFF419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20A45460" w14:textId="7EBEA1CE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3E606DB2" w14:textId="77777777" w:rsidTr="005152D4">
        <w:tc>
          <w:tcPr>
            <w:tcW w:w="531" w:type="dxa"/>
          </w:tcPr>
          <w:p w14:paraId="1BEE15F3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17CCDBAE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Обобщающий урок</w:t>
            </w:r>
          </w:p>
        </w:tc>
        <w:tc>
          <w:tcPr>
            <w:tcW w:w="1002" w:type="dxa"/>
            <w:vAlign w:val="center"/>
          </w:tcPr>
          <w:p w14:paraId="291451DE" w14:textId="77777777" w:rsidR="005152D4" w:rsidRDefault="005152D4" w:rsidP="005152D4">
            <w:pPr>
              <w:jc w:val="center"/>
            </w:pPr>
            <w:r w:rsidRPr="000E353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0B957935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0057ABA4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46575616" w14:textId="77777777" w:rsidTr="005152D4">
        <w:tc>
          <w:tcPr>
            <w:tcW w:w="6331" w:type="dxa"/>
            <w:gridSpan w:val="2"/>
          </w:tcPr>
          <w:p w14:paraId="145D2B92" w14:textId="77777777" w:rsidR="005152D4" w:rsidRPr="005152D4" w:rsidRDefault="005152D4" w:rsidP="00AC20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152D4">
              <w:rPr>
                <w:rFonts w:ascii="Times New Roman" w:hAnsi="Times New Roman" w:cs="Times New Roman"/>
                <w:b/>
              </w:rPr>
              <w:t xml:space="preserve">Опасные и экстремальные ситуации </w:t>
            </w:r>
          </w:p>
          <w:p w14:paraId="555D4319" w14:textId="77777777" w:rsidR="005152D4" w:rsidRDefault="005152D4" w:rsidP="00AC20C0">
            <w:pPr>
              <w:jc w:val="center"/>
              <w:rPr>
                <w:rFonts w:ascii="Times New Roman" w:hAnsi="Times New Roman" w:cs="Times New Roman"/>
              </w:rPr>
            </w:pPr>
            <w:r w:rsidRPr="005152D4">
              <w:rPr>
                <w:rFonts w:ascii="Times New Roman" w:hAnsi="Times New Roman" w:cs="Times New Roman"/>
                <w:b/>
              </w:rPr>
              <w:t>социального характера и безопасность человека</w:t>
            </w:r>
          </w:p>
        </w:tc>
        <w:tc>
          <w:tcPr>
            <w:tcW w:w="1002" w:type="dxa"/>
            <w:vAlign w:val="center"/>
          </w:tcPr>
          <w:p w14:paraId="75E405B9" w14:textId="77777777" w:rsidR="005152D4" w:rsidRPr="005152D4" w:rsidRDefault="005152D4" w:rsidP="005152D4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1139" w:type="dxa"/>
          </w:tcPr>
          <w:p w14:paraId="47BC7CC6" w14:textId="77777777" w:rsidR="005152D4" w:rsidRDefault="005152D4" w:rsidP="00AC20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250B876E" w14:textId="77777777" w:rsidR="005152D4" w:rsidRDefault="005152D4" w:rsidP="00AC20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152D4" w14:paraId="6EEBB62D" w14:textId="77777777" w:rsidTr="005152D4">
        <w:tc>
          <w:tcPr>
            <w:tcW w:w="531" w:type="dxa"/>
          </w:tcPr>
          <w:p w14:paraId="1F8E5CA4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3384C078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Основы безопасного поведения в толпе. Паника </w:t>
            </w:r>
          </w:p>
        </w:tc>
        <w:tc>
          <w:tcPr>
            <w:tcW w:w="1002" w:type="dxa"/>
            <w:vAlign w:val="center"/>
          </w:tcPr>
          <w:p w14:paraId="06D87A9D" w14:textId="77777777" w:rsidR="005152D4" w:rsidRDefault="005152D4" w:rsidP="005152D4">
            <w:pPr>
              <w:jc w:val="center"/>
            </w:pPr>
            <w:r w:rsidRPr="0025498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39E4834C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0E8DBF2C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35DF190C" w14:textId="77777777" w:rsidTr="005152D4">
        <w:tc>
          <w:tcPr>
            <w:tcW w:w="531" w:type="dxa"/>
          </w:tcPr>
          <w:p w14:paraId="63B8C937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430C4056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Терроризм и безопасность человека</w:t>
            </w:r>
          </w:p>
        </w:tc>
        <w:tc>
          <w:tcPr>
            <w:tcW w:w="1002" w:type="dxa"/>
            <w:vAlign w:val="center"/>
          </w:tcPr>
          <w:p w14:paraId="480CF8A9" w14:textId="77777777" w:rsidR="005152D4" w:rsidRDefault="005152D4" w:rsidP="005152D4">
            <w:pPr>
              <w:jc w:val="center"/>
            </w:pPr>
            <w:r w:rsidRPr="0025498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34AC47EF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50505BD0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AC20C0" w14:paraId="44F241F7" w14:textId="77777777" w:rsidTr="005152D4">
        <w:tc>
          <w:tcPr>
            <w:tcW w:w="9571" w:type="dxa"/>
            <w:gridSpan w:val="5"/>
            <w:vAlign w:val="center"/>
          </w:tcPr>
          <w:p w14:paraId="4AD0BD12" w14:textId="77777777" w:rsidR="00AC20C0" w:rsidRPr="005152D4" w:rsidRDefault="00AC20C0" w:rsidP="005152D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152D4">
              <w:rPr>
                <w:rFonts w:ascii="Times New Roman" w:hAnsi="Times New Roman" w:cs="Times New Roman"/>
                <w:b/>
              </w:rPr>
              <w:t>Дорожное движение и безопасность человека</w:t>
            </w:r>
          </w:p>
        </w:tc>
      </w:tr>
      <w:tr w:rsidR="005152D4" w14:paraId="7FDC28AA" w14:textId="77777777" w:rsidTr="005152D4">
        <w:tc>
          <w:tcPr>
            <w:tcW w:w="531" w:type="dxa"/>
          </w:tcPr>
          <w:p w14:paraId="1CD98630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5FFD90AA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Дорога и её элементы</w:t>
            </w:r>
          </w:p>
        </w:tc>
        <w:tc>
          <w:tcPr>
            <w:tcW w:w="1002" w:type="dxa"/>
            <w:vAlign w:val="center"/>
          </w:tcPr>
          <w:p w14:paraId="1DA3B090" w14:textId="77777777" w:rsidR="005152D4" w:rsidRDefault="005152D4" w:rsidP="005152D4">
            <w:pPr>
              <w:jc w:val="center"/>
            </w:pPr>
            <w:r w:rsidRPr="0031034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2BB93FE2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7CD48416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260B56E8" w14:textId="77777777" w:rsidTr="005152D4">
        <w:tc>
          <w:tcPr>
            <w:tcW w:w="531" w:type="dxa"/>
          </w:tcPr>
          <w:p w14:paraId="3C10F885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721ADC68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частники дорожного движения. Дорожно-транспортное происшествие</w:t>
            </w:r>
          </w:p>
        </w:tc>
        <w:tc>
          <w:tcPr>
            <w:tcW w:w="1002" w:type="dxa"/>
            <w:vAlign w:val="center"/>
          </w:tcPr>
          <w:p w14:paraId="0B8676AC" w14:textId="77777777" w:rsidR="005152D4" w:rsidRDefault="005152D4" w:rsidP="005152D4">
            <w:pPr>
              <w:jc w:val="center"/>
            </w:pPr>
            <w:r w:rsidRPr="0031034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408365BF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0BE3323F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10B4A4B8" w14:textId="77777777" w:rsidTr="005152D4">
        <w:tc>
          <w:tcPr>
            <w:tcW w:w="531" w:type="dxa"/>
          </w:tcPr>
          <w:p w14:paraId="1C11C8B7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714DE46D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Движение во дворах и жилых зонах</w:t>
            </w:r>
          </w:p>
        </w:tc>
        <w:tc>
          <w:tcPr>
            <w:tcW w:w="1002" w:type="dxa"/>
            <w:vAlign w:val="center"/>
          </w:tcPr>
          <w:p w14:paraId="54412288" w14:textId="77777777" w:rsidR="005152D4" w:rsidRDefault="005152D4" w:rsidP="005152D4">
            <w:pPr>
              <w:jc w:val="center"/>
            </w:pPr>
            <w:r w:rsidRPr="0031034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61D69BD6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0125582F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262562B4" w14:textId="77777777" w:rsidTr="005152D4">
        <w:tc>
          <w:tcPr>
            <w:tcW w:w="531" w:type="dxa"/>
          </w:tcPr>
          <w:p w14:paraId="7D1FEFAC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4D3A941B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Обобщающий урок</w:t>
            </w:r>
          </w:p>
        </w:tc>
        <w:tc>
          <w:tcPr>
            <w:tcW w:w="1002" w:type="dxa"/>
            <w:vAlign w:val="center"/>
          </w:tcPr>
          <w:p w14:paraId="5B50A05B" w14:textId="77777777" w:rsidR="005152D4" w:rsidRDefault="005152D4" w:rsidP="005152D4">
            <w:pPr>
              <w:jc w:val="center"/>
            </w:pPr>
            <w:r w:rsidRPr="0031034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3F24A703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7C2803C4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36125341" w14:textId="77777777" w:rsidTr="005152D4">
        <w:tc>
          <w:tcPr>
            <w:tcW w:w="6331" w:type="dxa"/>
            <w:gridSpan w:val="2"/>
          </w:tcPr>
          <w:p w14:paraId="03484778" w14:textId="77777777" w:rsidR="005152D4" w:rsidRPr="005152D4" w:rsidRDefault="005152D4" w:rsidP="00AB598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152D4">
              <w:rPr>
                <w:rFonts w:ascii="Times New Roman" w:hAnsi="Times New Roman" w:cs="Times New Roman"/>
                <w:b/>
              </w:rPr>
              <w:t>Оказание первой помощи</w:t>
            </w:r>
          </w:p>
        </w:tc>
        <w:tc>
          <w:tcPr>
            <w:tcW w:w="1002" w:type="dxa"/>
            <w:vAlign w:val="center"/>
          </w:tcPr>
          <w:p w14:paraId="06EA834A" w14:textId="77777777" w:rsidR="005152D4" w:rsidRPr="005152D4" w:rsidRDefault="005152D4" w:rsidP="005152D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152D4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1139" w:type="dxa"/>
          </w:tcPr>
          <w:p w14:paraId="6DBB664E" w14:textId="77777777" w:rsidR="005152D4" w:rsidRPr="005152D4" w:rsidRDefault="005152D4" w:rsidP="005152D4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99" w:type="dxa"/>
          </w:tcPr>
          <w:p w14:paraId="4950A68D" w14:textId="77777777" w:rsidR="005152D4" w:rsidRPr="005152D4" w:rsidRDefault="005152D4" w:rsidP="005152D4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5152D4" w14:paraId="6A9B9004" w14:textId="77777777" w:rsidTr="005152D4">
        <w:tc>
          <w:tcPr>
            <w:tcW w:w="531" w:type="dxa"/>
          </w:tcPr>
          <w:p w14:paraId="7810AAE5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3278FB91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ервоначальная обработка раны. Правила наложения повязок</w:t>
            </w:r>
          </w:p>
        </w:tc>
        <w:tc>
          <w:tcPr>
            <w:tcW w:w="1002" w:type="dxa"/>
            <w:vAlign w:val="center"/>
          </w:tcPr>
          <w:p w14:paraId="6657C490" w14:textId="77777777" w:rsidR="005152D4" w:rsidRDefault="005152D4" w:rsidP="005152D4">
            <w:pPr>
              <w:jc w:val="center"/>
            </w:pPr>
            <w:r w:rsidRPr="00E7395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501CAED0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776B4DFB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2C6BEAE5" w14:textId="77777777" w:rsidTr="005152D4">
        <w:tc>
          <w:tcPr>
            <w:tcW w:w="531" w:type="dxa"/>
          </w:tcPr>
          <w:p w14:paraId="6CF0D0C7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6D864EA3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ервая помощь при переломах</w:t>
            </w:r>
          </w:p>
        </w:tc>
        <w:tc>
          <w:tcPr>
            <w:tcW w:w="1002" w:type="dxa"/>
            <w:vAlign w:val="center"/>
          </w:tcPr>
          <w:p w14:paraId="5483B63B" w14:textId="77777777" w:rsidR="005152D4" w:rsidRDefault="005152D4" w:rsidP="005152D4">
            <w:pPr>
              <w:jc w:val="center"/>
            </w:pPr>
            <w:r w:rsidRPr="00E7395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5BF2C861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0BFE0E01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689879EA" w14:textId="77777777" w:rsidTr="005152D4">
        <w:tc>
          <w:tcPr>
            <w:tcW w:w="531" w:type="dxa"/>
          </w:tcPr>
          <w:p w14:paraId="431F2550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1CE74AE7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Тепловые и солнечные удары, обморожение</w:t>
            </w:r>
          </w:p>
        </w:tc>
        <w:tc>
          <w:tcPr>
            <w:tcW w:w="1002" w:type="dxa"/>
            <w:vAlign w:val="center"/>
          </w:tcPr>
          <w:p w14:paraId="7031356A" w14:textId="77777777" w:rsidR="005152D4" w:rsidRDefault="005152D4" w:rsidP="005152D4">
            <w:pPr>
              <w:jc w:val="center"/>
            </w:pPr>
            <w:r w:rsidRPr="00DA70A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2ADB17E0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322FA34C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7DFDA2BF" w14:textId="77777777" w:rsidTr="005152D4">
        <w:tc>
          <w:tcPr>
            <w:tcW w:w="531" w:type="dxa"/>
          </w:tcPr>
          <w:p w14:paraId="3C8A0802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16621430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Обобщающий урок</w:t>
            </w:r>
          </w:p>
        </w:tc>
        <w:tc>
          <w:tcPr>
            <w:tcW w:w="1002" w:type="dxa"/>
            <w:vAlign w:val="center"/>
          </w:tcPr>
          <w:p w14:paraId="4BAD38A6" w14:textId="77777777" w:rsidR="005152D4" w:rsidRDefault="005152D4" w:rsidP="005152D4">
            <w:pPr>
              <w:jc w:val="center"/>
            </w:pPr>
            <w:r w:rsidRPr="00DA70A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4F630F85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26574BA4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33A59011" w14:textId="77777777" w:rsidTr="005152D4">
        <w:tc>
          <w:tcPr>
            <w:tcW w:w="9571" w:type="dxa"/>
            <w:gridSpan w:val="5"/>
            <w:vAlign w:val="center"/>
          </w:tcPr>
          <w:p w14:paraId="0659873B" w14:textId="77777777" w:rsidR="005152D4" w:rsidRPr="005152D4" w:rsidRDefault="005152D4" w:rsidP="005152D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152D4">
              <w:rPr>
                <w:rFonts w:ascii="Times New Roman" w:hAnsi="Times New Roman" w:cs="Times New Roman"/>
                <w:b/>
              </w:rPr>
              <w:t>Основы здорового образа жизни</w:t>
            </w:r>
          </w:p>
        </w:tc>
      </w:tr>
      <w:tr w:rsidR="005152D4" w14:paraId="40192A32" w14:textId="77777777" w:rsidTr="005152D4">
        <w:tc>
          <w:tcPr>
            <w:tcW w:w="531" w:type="dxa"/>
          </w:tcPr>
          <w:p w14:paraId="7194A767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6EE70257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Человек и его здоровье</w:t>
            </w:r>
          </w:p>
        </w:tc>
        <w:tc>
          <w:tcPr>
            <w:tcW w:w="1002" w:type="dxa"/>
            <w:vAlign w:val="center"/>
          </w:tcPr>
          <w:p w14:paraId="2F51C169" w14:textId="77777777" w:rsidR="005152D4" w:rsidRDefault="005152D4" w:rsidP="005152D4">
            <w:pPr>
              <w:jc w:val="center"/>
            </w:pPr>
            <w:r w:rsidRPr="00B744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6E75B215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343DC0C6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447FAFA5" w14:textId="77777777" w:rsidTr="005152D4">
        <w:tc>
          <w:tcPr>
            <w:tcW w:w="531" w:type="dxa"/>
          </w:tcPr>
          <w:p w14:paraId="207497D5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33F18DC9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Факторы, разрушающие здоровье</w:t>
            </w:r>
          </w:p>
        </w:tc>
        <w:tc>
          <w:tcPr>
            <w:tcW w:w="1002" w:type="dxa"/>
            <w:vAlign w:val="center"/>
          </w:tcPr>
          <w:p w14:paraId="54D935D4" w14:textId="77777777" w:rsidR="005152D4" w:rsidRDefault="005152D4" w:rsidP="005152D4">
            <w:pPr>
              <w:jc w:val="center"/>
            </w:pPr>
            <w:r w:rsidRPr="00B744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2BF2EFBE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21E40AD1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  <w:tr w:rsidR="005152D4" w14:paraId="0707F280" w14:textId="77777777" w:rsidTr="005152D4">
        <w:tc>
          <w:tcPr>
            <w:tcW w:w="531" w:type="dxa"/>
          </w:tcPr>
          <w:p w14:paraId="71821DDC" w14:textId="77777777" w:rsidR="005152D4" w:rsidRPr="00786E7A" w:rsidRDefault="005152D4" w:rsidP="00786E7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Times New Roman" w:hAnsi="Times New Roman" w:cs="Times New Roman"/>
              </w:rPr>
            </w:pPr>
          </w:p>
        </w:tc>
        <w:tc>
          <w:tcPr>
            <w:tcW w:w="5800" w:type="dxa"/>
          </w:tcPr>
          <w:p w14:paraId="27C087B8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Обобщающий урок. Проекты </w:t>
            </w:r>
          </w:p>
        </w:tc>
        <w:tc>
          <w:tcPr>
            <w:tcW w:w="1002" w:type="dxa"/>
            <w:vAlign w:val="center"/>
          </w:tcPr>
          <w:p w14:paraId="20236EFE" w14:textId="77777777" w:rsidR="005152D4" w:rsidRDefault="005152D4" w:rsidP="005152D4">
            <w:pPr>
              <w:jc w:val="center"/>
            </w:pPr>
            <w:r w:rsidRPr="00B744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9" w:type="dxa"/>
          </w:tcPr>
          <w:p w14:paraId="0A65D540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99" w:type="dxa"/>
          </w:tcPr>
          <w:p w14:paraId="7FB2BCF5" w14:textId="77777777" w:rsidR="005152D4" w:rsidRDefault="005152D4" w:rsidP="00786E7A">
            <w:pPr>
              <w:rPr>
                <w:rFonts w:ascii="Times New Roman" w:hAnsi="Times New Roman" w:cs="Times New Roman"/>
              </w:rPr>
            </w:pPr>
          </w:p>
        </w:tc>
      </w:tr>
    </w:tbl>
    <w:p w14:paraId="56EED6C4" w14:textId="77777777" w:rsidR="00786E7A" w:rsidRPr="00786E7A" w:rsidRDefault="00786E7A" w:rsidP="00786E7A">
      <w:pPr>
        <w:rPr>
          <w:rFonts w:ascii="Times New Roman" w:hAnsi="Times New Roman" w:cs="Times New Roman"/>
        </w:rPr>
      </w:pPr>
    </w:p>
    <w:sectPr w:rsidR="00786E7A" w:rsidRPr="00786E7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3F592C"/>
    <w:multiLevelType w:val="multilevel"/>
    <w:tmpl w:val="4E0A6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0A04A8"/>
    <w:multiLevelType w:val="multilevel"/>
    <w:tmpl w:val="A5145E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911DF9"/>
    <w:multiLevelType w:val="hybridMultilevel"/>
    <w:tmpl w:val="13B674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DcwtTQ3NjA0MjJU0lEKTi0uzszPAykwqgUAni5whCwAAAA="/>
  </w:docVars>
  <w:rsids>
    <w:rsidRoot w:val="00786E7A"/>
    <w:rsid w:val="00401A12"/>
    <w:rsid w:val="004B1782"/>
    <w:rsid w:val="004C4D56"/>
    <w:rsid w:val="005152D4"/>
    <w:rsid w:val="00564117"/>
    <w:rsid w:val="006135C3"/>
    <w:rsid w:val="00655E4A"/>
    <w:rsid w:val="006F7E0D"/>
    <w:rsid w:val="007308F2"/>
    <w:rsid w:val="00786447"/>
    <w:rsid w:val="00786E7A"/>
    <w:rsid w:val="00815B05"/>
    <w:rsid w:val="008B40DE"/>
    <w:rsid w:val="00A13D45"/>
    <w:rsid w:val="00AB598E"/>
    <w:rsid w:val="00AC20C0"/>
    <w:rsid w:val="00B3015A"/>
    <w:rsid w:val="00BA19EF"/>
    <w:rsid w:val="00D2189D"/>
    <w:rsid w:val="00FC5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0BD66A"/>
  <w15:docId w15:val="{70E204E2-96E5-45E7-8401-6B58E1CC3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86E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6E7A"/>
    <w:pPr>
      <w:ind w:left="720"/>
      <w:contextualSpacing/>
    </w:pPr>
  </w:style>
  <w:style w:type="paragraph" w:customStyle="1" w:styleId="c21">
    <w:name w:val="c21"/>
    <w:basedOn w:val="Normal"/>
    <w:rsid w:val="005641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c13">
    <w:name w:val="c13"/>
    <w:basedOn w:val="DefaultParagraphFont"/>
    <w:rsid w:val="00564117"/>
  </w:style>
  <w:style w:type="character" w:customStyle="1" w:styleId="c0">
    <w:name w:val="c0"/>
    <w:basedOn w:val="DefaultParagraphFont"/>
    <w:rsid w:val="00564117"/>
  </w:style>
  <w:style w:type="paragraph" w:customStyle="1" w:styleId="c2">
    <w:name w:val="c2"/>
    <w:basedOn w:val="Normal"/>
    <w:rsid w:val="005641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c7">
    <w:name w:val="c7"/>
    <w:basedOn w:val="DefaultParagraphFont"/>
    <w:rsid w:val="005641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19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4</Pages>
  <Words>970</Words>
  <Characters>5532</Characters>
  <Application>Microsoft Office Word</Application>
  <DocSecurity>0</DocSecurity>
  <Lines>46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Ася</cp:lastModifiedBy>
  <cp:revision>26</cp:revision>
  <dcterms:created xsi:type="dcterms:W3CDTF">2019-09-03T23:20:00Z</dcterms:created>
  <dcterms:modified xsi:type="dcterms:W3CDTF">2021-03-05T11:29:00Z</dcterms:modified>
</cp:coreProperties>
</file>